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Default="00E80B9E">
      <w:r>
        <w:t>Objectives:</w:t>
      </w:r>
    </w:p>
    <w:p w:rsidR="00E80B9E" w:rsidRDefault="00E80B9E" w:rsidP="00372E5D">
      <w:pPr>
        <w:pStyle w:val="ListParagraph"/>
        <w:numPr>
          <w:ilvl w:val="0"/>
          <w:numId w:val="11"/>
        </w:numPr>
      </w:pPr>
      <w:r>
        <w:t xml:space="preserve">Min  </w:t>
      </w:r>
      <w:r w:rsidR="00372E5D" w:rsidRPr="00372E5D">
        <w:t>Degree of Redundancy</w:t>
      </w:r>
      <w:r w:rsidR="00372E5D">
        <w:t xml:space="preserve">     [-3:0]</w:t>
      </w:r>
    </w:p>
    <w:p w:rsidR="00E80B9E" w:rsidRDefault="00E80B9E" w:rsidP="00E80B9E">
      <w:pPr>
        <w:pStyle w:val="ListParagraph"/>
        <w:numPr>
          <w:ilvl w:val="0"/>
          <w:numId w:val="11"/>
        </w:numPr>
      </w:pPr>
      <w:r>
        <w:t xml:space="preserve">Max  manipulability\ Local </w:t>
      </w:r>
      <w:r w:rsidRPr="00E80B9E">
        <w:t>Conditioning</w:t>
      </w:r>
      <w:r w:rsidR="0092233F">
        <w:t xml:space="preserve"> </w:t>
      </w:r>
      <w:r>
        <w:t xml:space="preserve">index </w:t>
      </w:r>
      <w:r w:rsidR="00AC33C8">
        <w:t xml:space="preserve"> [0-</w:t>
      </w:r>
      <w:r w:rsidR="00372E5D">
        <w:t>1]</w:t>
      </w:r>
    </w:p>
    <w:p w:rsidR="00D1405D" w:rsidRDefault="00372E5D" w:rsidP="00372E5D">
      <w:pPr>
        <w:pStyle w:val="ListParagraph"/>
        <w:numPr>
          <w:ilvl w:val="0"/>
          <w:numId w:val="11"/>
        </w:numPr>
      </w:pPr>
      <w:r>
        <w:t>Min  z (</w:t>
      </w:r>
      <w:r w:rsidRPr="00372E5D">
        <w:t>Mid-Range Proximity</w:t>
      </w:r>
      <w:r>
        <w:t>)</w:t>
      </w:r>
    </w:p>
    <w:p w:rsidR="00EC614B" w:rsidRDefault="00EC614B" w:rsidP="00EC614B">
      <w:pPr>
        <w:pStyle w:val="ListParagraph"/>
        <w:numPr>
          <w:ilvl w:val="0"/>
          <w:numId w:val="11"/>
        </w:numPr>
      </w:pPr>
      <w:r>
        <w:t xml:space="preserve">Min </w:t>
      </w:r>
      <w:r w:rsidR="00D94BDD">
        <w:t>av</w:t>
      </w:r>
      <w:r w:rsidR="00073ED8">
        <w:t>era</w:t>
      </w:r>
      <w:r w:rsidR="00D94BDD">
        <w:t>g</w:t>
      </w:r>
      <w:r w:rsidR="00073ED8">
        <w:t>e</w:t>
      </w:r>
      <w:r w:rsidR="00D94BDD">
        <w:t xml:space="preserve"> </w:t>
      </w:r>
      <w:r>
        <w:t>arrival time</w:t>
      </w:r>
      <w:r w:rsidR="00D94BDD">
        <w:t>(s)   [0-10]</w:t>
      </w:r>
    </w:p>
    <w:p w:rsidR="00D94BDD" w:rsidRDefault="0024554E" w:rsidP="00D94BDD">
      <w:r>
        <w:t>Variables:</w:t>
      </w:r>
    </w:p>
    <w:p w:rsidR="0024554E" w:rsidRDefault="0024554E" w:rsidP="00D94BDD">
      <w:r>
        <w:t>X1: Joints type</w:t>
      </w:r>
      <w:r w:rsidR="00EB6C61">
        <w:t xml:space="preserve"> - array</w:t>
      </w:r>
      <w:r>
        <w:t xml:space="preserve"> [Roll, Pitch, </w:t>
      </w:r>
      <w:proofErr w:type="spellStart"/>
      <w:r>
        <w:t>Pris</w:t>
      </w:r>
      <w:proofErr w:type="spellEnd"/>
      <w:r>
        <w:t>]</w:t>
      </w:r>
    </w:p>
    <w:p w:rsidR="0024554E" w:rsidRDefault="00A67A35" w:rsidP="00A67A35">
      <w:r>
        <w:t>X2: Prev</w:t>
      </w:r>
      <w:r w:rsidR="00D1536B">
        <w:t>ious</w:t>
      </w:r>
      <w:r>
        <w:t xml:space="preserve"> axe</w:t>
      </w:r>
      <w:r w:rsidR="00EB6C61">
        <w:t xml:space="preserve"> – array </w:t>
      </w:r>
      <w:r w:rsidR="003B160C">
        <w:t>[</w:t>
      </w:r>
      <w:r w:rsidR="0024554E">
        <w:t>X, Y, Z]</w:t>
      </w:r>
    </w:p>
    <w:p w:rsidR="0024554E" w:rsidRDefault="0024554E" w:rsidP="00D94BDD">
      <w:r>
        <w:t>X3</w:t>
      </w:r>
      <w:r w:rsidR="00A67A35">
        <w:t>: Link Length</w:t>
      </w:r>
      <w:r w:rsidR="00EB6C61">
        <w:t xml:space="preserve"> - array</w:t>
      </w:r>
      <w:r w:rsidR="00A67A35">
        <w:t xml:space="preserve"> </w:t>
      </w:r>
      <w:r>
        <w:t>[0.1, 0.4, 0.7, 1]</w:t>
      </w:r>
    </w:p>
    <w:p w:rsidR="00A67A35" w:rsidRDefault="00A67A35" w:rsidP="00B622DF">
      <w:r>
        <w:t>X4: DOF</w:t>
      </w:r>
      <w:r w:rsidR="00EB6C61">
        <w:t xml:space="preserve"> – </w:t>
      </w:r>
      <w:proofErr w:type="spellStart"/>
      <w:r w:rsidR="00B622DF">
        <w:t>I</w:t>
      </w:r>
      <w:r w:rsidR="00EB6C61">
        <w:t>nt</w:t>
      </w:r>
      <w:proofErr w:type="spellEnd"/>
      <w:r w:rsidR="00EB6C61">
        <w:t xml:space="preserve"> </w:t>
      </w:r>
      <w:r>
        <w:t>[3, 4, 5, 6]</w:t>
      </w:r>
    </w:p>
    <w:p w:rsidR="001A1F29" w:rsidRDefault="00904635" w:rsidP="00904635">
      <w:pPr>
        <w:tabs>
          <w:tab w:val="left" w:pos="1601"/>
        </w:tabs>
      </w:pPr>
      <w:r>
        <w:tab/>
      </w:r>
    </w:p>
    <w:p w:rsidR="001A1F29" w:rsidRDefault="001A1F29" w:rsidP="00453594">
      <w:r>
        <w:t>Constrai</w:t>
      </w:r>
      <w:r w:rsidR="00453594">
        <w:t>ns:</w:t>
      </w:r>
    </w:p>
    <w:p w:rsidR="001A1F29" w:rsidRDefault="001A1F29" w:rsidP="00453594">
      <w:pPr>
        <w:pStyle w:val="ListParagraph"/>
        <w:numPr>
          <w:ilvl w:val="0"/>
          <w:numId w:val="12"/>
        </w:numPr>
      </w:pPr>
      <w:r>
        <w:t>Sum (X3) &gt; 1</w:t>
      </w:r>
    </w:p>
    <w:p w:rsidR="00453594" w:rsidRDefault="00EB6C61" w:rsidP="00453594">
      <w:pPr>
        <w:pStyle w:val="ListParagraph"/>
        <w:numPr>
          <w:ilvl w:val="0"/>
          <w:numId w:val="12"/>
        </w:numPr>
      </w:pPr>
      <w:r>
        <w:t>X1[0] = Roll</w:t>
      </w:r>
    </w:p>
    <w:p w:rsidR="00EB6C61" w:rsidRDefault="00EB6C61" w:rsidP="00453594">
      <w:pPr>
        <w:pStyle w:val="ListParagraph"/>
        <w:numPr>
          <w:ilvl w:val="0"/>
          <w:numId w:val="12"/>
        </w:numPr>
      </w:pPr>
      <w:r>
        <w:t>X2[0] = Z</w:t>
      </w:r>
    </w:p>
    <w:p w:rsidR="00EB6C61" w:rsidRDefault="00EB6C61" w:rsidP="00453594">
      <w:pPr>
        <w:pStyle w:val="ListParagraph"/>
        <w:numPr>
          <w:ilvl w:val="0"/>
          <w:numId w:val="12"/>
        </w:numPr>
      </w:pPr>
      <w:r>
        <w:t>X3[0]=0.1</w:t>
      </w:r>
    </w:p>
    <w:p w:rsidR="00435C58" w:rsidRDefault="00435C58" w:rsidP="00453594">
      <w:pPr>
        <w:pStyle w:val="ListParagraph"/>
        <w:numPr>
          <w:ilvl w:val="0"/>
          <w:numId w:val="12"/>
        </w:numPr>
      </w:pPr>
      <w:r>
        <w:t xml:space="preserve">No more than 3 </w:t>
      </w:r>
      <w:proofErr w:type="spellStart"/>
      <w:r>
        <w:t>Pris</w:t>
      </w:r>
      <w:proofErr w:type="spellEnd"/>
      <w:r>
        <w:t xml:space="preserve"> in X1</w:t>
      </w:r>
    </w:p>
    <w:p w:rsidR="00B11036" w:rsidRDefault="00B11036" w:rsidP="00B11036">
      <w:pPr>
        <w:pStyle w:val="ListParagraph"/>
        <w:numPr>
          <w:ilvl w:val="0"/>
          <w:numId w:val="12"/>
        </w:numPr>
      </w:pPr>
      <w:bookmarkStart w:id="0" w:name="_GoBack"/>
      <w:r>
        <w:t>If (X1[</w:t>
      </w:r>
      <w:proofErr w:type="spellStart"/>
      <w:r>
        <w:t>i</w:t>
      </w:r>
      <w:proofErr w:type="spellEnd"/>
      <w:r>
        <w:t>]==Roll and X2[</w:t>
      </w:r>
      <w:proofErr w:type="spellStart"/>
      <w:r>
        <w:t>i</w:t>
      </w:r>
      <w:proofErr w:type="spellEnd"/>
      <w:r>
        <w:t>]==Z) than (X1[i</w:t>
      </w:r>
      <w:r w:rsidR="00F11580">
        <w:t>+1</w:t>
      </w:r>
      <w:r>
        <w:t>]!=Roll and X2[i</w:t>
      </w:r>
      <w:r w:rsidR="00F11580">
        <w:t>+1</w:t>
      </w:r>
      <w:r>
        <w:t>]!=Z)</w:t>
      </w:r>
    </w:p>
    <w:bookmarkEnd w:id="0"/>
    <w:p w:rsidR="00F11580" w:rsidRDefault="00F11580" w:rsidP="00B11036">
      <w:pPr>
        <w:pStyle w:val="ListParagraph"/>
        <w:numPr>
          <w:ilvl w:val="0"/>
          <w:numId w:val="12"/>
        </w:numPr>
      </w:pPr>
      <w:r>
        <w:t>Arrival points</w:t>
      </w:r>
      <w:r w:rsidR="00AA25DD">
        <w:t xml:space="preserve"> : reach to one from two upper points and to the middle and bottom points</w:t>
      </w:r>
    </w:p>
    <w:p w:rsidR="0024554E" w:rsidRDefault="0024554E" w:rsidP="00D94BDD"/>
    <w:p w:rsidR="0024554E" w:rsidRDefault="0024554E" w:rsidP="00D94BDD"/>
    <w:sectPr w:rsidR="00245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60F34"/>
    <w:multiLevelType w:val="hybridMultilevel"/>
    <w:tmpl w:val="CAC2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10243"/>
    <w:multiLevelType w:val="hybridMultilevel"/>
    <w:tmpl w:val="619C29CA"/>
    <w:lvl w:ilvl="0" w:tplc="309C4C0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zM7E0NjUxtjRU0lEKTi0uzszPAykwrgUAscOcDCwAAAA="/>
  </w:docVars>
  <w:rsids>
    <w:rsidRoot w:val="000704AC"/>
    <w:rsid w:val="000704AC"/>
    <w:rsid w:val="00073ED8"/>
    <w:rsid w:val="001064AA"/>
    <w:rsid w:val="001A1F29"/>
    <w:rsid w:val="001A7003"/>
    <w:rsid w:val="0024554E"/>
    <w:rsid w:val="00372E5D"/>
    <w:rsid w:val="003B160C"/>
    <w:rsid w:val="00435C58"/>
    <w:rsid w:val="00453594"/>
    <w:rsid w:val="00716D99"/>
    <w:rsid w:val="008B3451"/>
    <w:rsid w:val="00904635"/>
    <w:rsid w:val="0092233F"/>
    <w:rsid w:val="00A67A35"/>
    <w:rsid w:val="00AA25DD"/>
    <w:rsid w:val="00AC33C8"/>
    <w:rsid w:val="00B11036"/>
    <w:rsid w:val="00B622DF"/>
    <w:rsid w:val="00C43683"/>
    <w:rsid w:val="00D1405D"/>
    <w:rsid w:val="00D1536B"/>
    <w:rsid w:val="00D94BDD"/>
    <w:rsid w:val="00E80B9E"/>
    <w:rsid w:val="00EB6C61"/>
    <w:rsid w:val="00EC614B"/>
    <w:rsid w:val="00ED7A47"/>
    <w:rsid w:val="00F1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7BD9E"/>
  <w15:chartTrackingRefBased/>
  <w15:docId w15:val="{8907F9AE-B6CB-4533-993B-F321E62DD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E80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22</cp:revision>
  <dcterms:created xsi:type="dcterms:W3CDTF">2019-11-03T11:54:00Z</dcterms:created>
  <dcterms:modified xsi:type="dcterms:W3CDTF">2019-11-06T07:08:00Z</dcterms:modified>
</cp:coreProperties>
</file>